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B4F81" w14:textId="0A1DE8E4" w:rsidR="004370F2" w:rsidRDefault="00977BA4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387C2A47" w14:textId="42B7C991" w:rsidR="00977BA4" w:rsidRDefault="00977B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lothes  (online  games)</w:t>
      </w:r>
    </w:p>
    <w:p w14:paraId="1FBC9998" w14:textId="1619B35C" w:rsidR="00977BA4" w:rsidRDefault="00977BA4">
      <w:pPr>
        <w:rPr>
          <w:sz w:val="28"/>
          <w:szCs w:val="28"/>
        </w:rPr>
      </w:pPr>
      <w:r>
        <w:rPr>
          <w:sz w:val="28"/>
          <w:szCs w:val="28"/>
        </w:rPr>
        <w:t>23. / 24.04.2020.</w:t>
      </w:r>
    </w:p>
    <w:p w14:paraId="73028206" w14:textId="42430376" w:rsidR="00977BA4" w:rsidRDefault="00977BA4">
      <w:pPr>
        <w:rPr>
          <w:sz w:val="28"/>
          <w:szCs w:val="28"/>
        </w:rPr>
      </w:pPr>
    </w:p>
    <w:p w14:paraId="1FE89345" w14:textId="677C921B" w:rsidR="00977BA4" w:rsidRDefault="00304254">
      <w:pPr>
        <w:rPr>
          <w:sz w:val="28"/>
          <w:szCs w:val="28"/>
        </w:rPr>
      </w:pPr>
      <w:r>
        <w:rPr>
          <w:sz w:val="28"/>
          <w:szCs w:val="28"/>
        </w:rPr>
        <w:t xml:space="preserve">Hello. </w:t>
      </w:r>
      <w:r w:rsidRPr="0030425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30FE0574" w14:textId="10C33319" w:rsidR="00304254" w:rsidRDefault="00304254">
      <w:pPr>
        <w:rPr>
          <w:sz w:val="28"/>
          <w:szCs w:val="28"/>
        </w:rPr>
      </w:pPr>
      <w:r>
        <w:rPr>
          <w:sz w:val="28"/>
          <w:szCs w:val="28"/>
        </w:rPr>
        <w:t>Pred  kraj  prvog  tjedna  nakon  povratka  s  praznika,  zaslužujemo  malo  zabave.</w:t>
      </w:r>
    </w:p>
    <w:p w14:paraId="2B8C0B18" w14:textId="743458E8" w:rsidR="00304254" w:rsidRDefault="00304254">
      <w:pPr>
        <w:rPr>
          <w:sz w:val="28"/>
          <w:szCs w:val="28"/>
        </w:rPr>
      </w:pPr>
      <w:r>
        <w:rPr>
          <w:sz w:val="28"/>
          <w:szCs w:val="28"/>
        </w:rPr>
        <w:t xml:space="preserve">Zato  danas  vježbate  prepoznavanje  vokabulara  vezanog  uz  odjevne  predmete  </w:t>
      </w:r>
      <w:r w:rsidR="00BC0736">
        <w:rPr>
          <w:sz w:val="28"/>
          <w:szCs w:val="28"/>
        </w:rPr>
        <w:t xml:space="preserve">rješavanjem  </w:t>
      </w:r>
      <w:r w:rsidR="00BC0736" w:rsidRPr="00BC0736">
        <w:rPr>
          <w:sz w:val="28"/>
          <w:szCs w:val="28"/>
        </w:rPr>
        <w:t>online</w:t>
      </w:r>
      <w:r w:rsidR="00BC0736">
        <w:rPr>
          <w:sz w:val="28"/>
          <w:szCs w:val="28"/>
        </w:rPr>
        <w:t xml:space="preserve">  zadataka  i  </w:t>
      </w:r>
      <w:r w:rsidRPr="00BC0736">
        <w:rPr>
          <w:sz w:val="28"/>
          <w:szCs w:val="28"/>
        </w:rPr>
        <w:t>igranjem</w:t>
      </w:r>
      <w:r>
        <w:rPr>
          <w:sz w:val="28"/>
          <w:szCs w:val="28"/>
        </w:rPr>
        <w:t xml:space="preserve">  igrica  na  sljedećim  poveznicama:</w:t>
      </w:r>
    </w:p>
    <w:p w14:paraId="1743B4B2" w14:textId="77777777" w:rsidR="007D322E" w:rsidRDefault="007D322E">
      <w:pPr>
        <w:rPr>
          <w:sz w:val="28"/>
          <w:szCs w:val="28"/>
        </w:rPr>
      </w:pPr>
    </w:p>
    <w:p w14:paraId="31BCEFB7" w14:textId="27A5CEAC" w:rsidR="00BC0736" w:rsidRDefault="00BC0736">
      <w:pPr>
        <w:rPr>
          <w:sz w:val="28"/>
          <w:szCs w:val="28"/>
        </w:rPr>
      </w:pPr>
      <w:r>
        <w:rPr>
          <w:sz w:val="28"/>
          <w:szCs w:val="28"/>
        </w:rPr>
        <w:t xml:space="preserve">Clothes 1 </w:t>
      </w:r>
      <w:r>
        <w:rPr>
          <w:sz w:val="28"/>
          <w:szCs w:val="28"/>
        </w:rPr>
        <w:tab/>
      </w:r>
      <w:hyperlink r:id="rId4" w:history="1">
        <w:r w:rsidR="007D322E" w:rsidRPr="00F632FF">
          <w:rPr>
            <w:rStyle w:val="Hiperveza"/>
            <w:sz w:val="28"/>
            <w:szCs w:val="28"/>
          </w:rPr>
          <w:t>https://wordwall.net/play/1565/893/414</w:t>
        </w:r>
      </w:hyperlink>
    </w:p>
    <w:p w14:paraId="4134ADA5" w14:textId="7756E42B" w:rsidR="007D322E" w:rsidRDefault="007D322E">
      <w:pPr>
        <w:rPr>
          <w:sz w:val="28"/>
          <w:szCs w:val="28"/>
        </w:rPr>
      </w:pPr>
      <w:r>
        <w:rPr>
          <w:sz w:val="28"/>
          <w:szCs w:val="28"/>
        </w:rPr>
        <w:t>Clothes 2</w:t>
      </w:r>
      <w:r>
        <w:rPr>
          <w:sz w:val="28"/>
          <w:szCs w:val="28"/>
        </w:rPr>
        <w:tab/>
      </w:r>
      <w:hyperlink r:id="rId5" w:history="1">
        <w:r w:rsidRPr="00F632FF">
          <w:rPr>
            <w:rStyle w:val="Hiperveza"/>
            <w:sz w:val="28"/>
            <w:szCs w:val="28"/>
          </w:rPr>
          <w:t>https://wordwall.net/play/1565/949/474</w:t>
        </w:r>
      </w:hyperlink>
    </w:p>
    <w:p w14:paraId="66B04DCA" w14:textId="1780E980" w:rsidR="007D322E" w:rsidRDefault="007D322E">
      <w:pPr>
        <w:rPr>
          <w:sz w:val="28"/>
          <w:szCs w:val="28"/>
        </w:rPr>
      </w:pPr>
      <w:r>
        <w:rPr>
          <w:sz w:val="28"/>
          <w:szCs w:val="28"/>
        </w:rPr>
        <w:t>Airplane  Cloth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hyperlink r:id="rId6" w:history="1">
        <w:r w:rsidRPr="00F632FF">
          <w:rPr>
            <w:rStyle w:val="Hiperveza"/>
            <w:sz w:val="28"/>
            <w:szCs w:val="28"/>
          </w:rPr>
          <w:t>https://wordwall.net/play/1565/775/662</w:t>
        </w:r>
      </w:hyperlink>
    </w:p>
    <w:p w14:paraId="1EEBE5C3" w14:textId="5D0051C9" w:rsidR="007D322E" w:rsidRDefault="007D322E">
      <w:pPr>
        <w:rPr>
          <w:sz w:val="28"/>
          <w:szCs w:val="28"/>
        </w:rPr>
      </w:pPr>
    </w:p>
    <w:p w14:paraId="704E6269" w14:textId="77777777" w:rsidR="007D322E" w:rsidRDefault="007D322E">
      <w:pPr>
        <w:rPr>
          <w:sz w:val="28"/>
          <w:szCs w:val="28"/>
        </w:rPr>
      </w:pPr>
    </w:p>
    <w:p w14:paraId="6743F94C" w14:textId="5F12EBA3" w:rsidR="00304254" w:rsidRDefault="007D322E">
      <w:pPr>
        <w:rPr>
          <w:sz w:val="28"/>
          <w:szCs w:val="28"/>
        </w:rPr>
      </w:pPr>
      <w:r>
        <w:rPr>
          <w:sz w:val="28"/>
          <w:szCs w:val="28"/>
        </w:rPr>
        <w:t>OBAVEZNO  na  početku  upišite  svoje  IME  i  1.  SLOVO  PREZIMENA  (npr.  Dafne  F.).</w:t>
      </w:r>
    </w:p>
    <w:p w14:paraId="19E52CA5" w14:textId="3F0C87B4" w:rsidR="00304254" w:rsidRDefault="00166200">
      <w:pPr>
        <w:rPr>
          <w:sz w:val="28"/>
          <w:szCs w:val="28"/>
        </w:rPr>
      </w:pPr>
      <w:r>
        <w:rPr>
          <w:sz w:val="28"/>
          <w:szCs w:val="28"/>
        </w:rPr>
        <w:t xml:space="preserve">(možda  naiđete  na  par  riječi  koje  nisu  u  udžbeniku;  ne  stresirajte  se;  snalaženje  je  također  opće-korisna  vještina)  </w:t>
      </w:r>
      <w:r w:rsidRPr="0016620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rPr>
          <w:sz w:val="28"/>
          <w:szCs w:val="28"/>
        </w:rPr>
        <w:t xml:space="preserve">  </w:t>
      </w:r>
    </w:p>
    <w:p w14:paraId="2554BE8D" w14:textId="77777777" w:rsidR="007D322E" w:rsidRDefault="007D322E">
      <w:pPr>
        <w:rPr>
          <w:sz w:val="28"/>
          <w:szCs w:val="28"/>
        </w:rPr>
      </w:pPr>
    </w:p>
    <w:p w14:paraId="2022DAE5" w14:textId="77777777" w:rsidR="007D322E" w:rsidRDefault="007D322E">
      <w:pPr>
        <w:rPr>
          <w:sz w:val="28"/>
          <w:szCs w:val="28"/>
        </w:rPr>
      </w:pPr>
    </w:p>
    <w:p w14:paraId="62CA42F6" w14:textId="3F1EEACF" w:rsidR="00304254" w:rsidRDefault="00304254">
      <w:pPr>
        <w:rPr>
          <w:sz w:val="28"/>
          <w:szCs w:val="28"/>
        </w:rPr>
      </w:pPr>
      <w:r>
        <w:rPr>
          <w:sz w:val="28"/>
          <w:szCs w:val="28"/>
        </w:rPr>
        <w:t xml:space="preserve">Danas  mi  na  </w:t>
      </w:r>
      <w:r>
        <w:rPr>
          <w:b/>
          <w:bCs/>
          <w:sz w:val="28"/>
          <w:szCs w:val="28"/>
        </w:rPr>
        <w:t>Teams</w:t>
      </w:r>
      <w:r>
        <w:rPr>
          <w:sz w:val="28"/>
          <w:szCs w:val="28"/>
        </w:rPr>
        <w:t xml:space="preserve">  ne  morate  slati  nikakve  slike,  ali  u  </w:t>
      </w:r>
      <w:r>
        <w:rPr>
          <w:i/>
          <w:iCs/>
          <w:sz w:val="28"/>
          <w:szCs w:val="28"/>
        </w:rPr>
        <w:t>chatu</w:t>
      </w:r>
      <w:r>
        <w:rPr>
          <w:sz w:val="28"/>
          <w:szCs w:val="28"/>
        </w:rPr>
        <w:t xml:space="preserve">  mi  ipak  napišite  što  danas  nosite,  kako  biste  sami  upotrijebili  ove  riječi  u  vlastitim  rečenicama.</w:t>
      </w:r>
    </w:p>
    <w:p w14:paraId="09FC846D" w14:textId="2D5A3216" w:rsidR="00304254" w:rsidRDefault="00304254">
      <w:pPr>
        <w:rPr>
          <w:sz w:val="28"/>
          <w:szCs w:val="28"/>
        </w:rPr>
      </w:pPr>
      <w:r>
        <w:rPr>
          <w:sz w:val="28"/>
          <w:szCs w:val="28"/>
        </w:rPr>
        <w:t>Npr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 xml:space="preserve">I  wear  pink  pajamas  with  a  big  brown  teddy  bear.  </w:t>
      </w:r>
      <w:r>
        <w:rPr>
          <w:sz w:val="28"/>
          <w:szCs w:val="28"/>
        </w:rPr>
        <w:t>:P</w:t>
      </w:r>
    </w:p>
    <w:p w14:paraId="3B530EC4" w14:textId="341E2CA9" w:rsidR="00304254" w:rsidRDefault="00304254">
      <w:pPr>
        <w:rPr>
          <w:sz w:val="28"/>
          <w:szCs w:val="28"/>
        </w:rPr>
      </w:pPr>
      <w:r>
        <w:rPr>
          <w:sz w:val="28"/>
          <w:szCs w:val="28"/>
        </w:rPr>
        <w:t>Ili  možda  ipak…?</w:t>
      </w:r>
    </w:p>
    <w:p w14:paraId="04A4129C" w14:textId="50DB9D0D" w:rsidR="00304254" w:rsidRDefault="00304254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 xml:space="preserve">I  wear  a  red  shirt,  blue  trousers,  white  socks  and  </w:t>
      </w:r>
      <w:r w:rsidRPr="00304254">
        <w:rPr>
          <w:b/>
          <w:bCs/>
          <w:i/>
          <w:iCs/>
          <w:sz w:val="28"/>
          <w:szCs w:val="28"/>
        </w:rPr>
        <w:t>slippers</w:t>
      </w:r>
      <w:r w:rsidRPr="00304254">
        <w:rPr>
          <w:b/>
          <w:bCs/>
          <w:sz w:val="28"/>
          <w:szCs w:val="28"/>
        </w:rPr>
        <w:t xml:space="preserve"> (kućne  papuče)</w:t>
      </w:r>
      <w:r>
        <w:rPr>
          <w:sz w:val="28"/>
          <w:szCs w:val="28"/>
        </w:rPr>
        <w:t>.</w:t>
      </w:r>
    </w:p>
    <w:p w14:paraId="1424E440" w14:textId="66552DA2" w:rsidR="005076D3" w:rsidRDefault="005076D3">
      <w:pPr>
        <w:rPr>
          <w:sz w:val="28"/>
          <w:szCs w:val="28"/>
        </w:rPr>
      </w:pPr>
    </w:p>
    <w:p w14:paraId="494A0F3F" w14:textId="2F0C18E1" w:rsidR="005076D3" w:rsidRDefault="005076D3">
      <w:pPr>
        <w:rPr>
          <w:sz w:val="28"/>
          <w:szCs w:val="28"/>
        </w:rPr>
      </w:pPr>
      <w:r>
        <w:rPr>
          <w:sz w:val="28"/>
          <w:szCs w:val="28"/>
        </w:rPr>
        <w:t>Looking  forward  to  hearing  from  you!</w:t>
      </w:r>
    </w:p>
    <w:p w14:paraId="7E23453A" w14:textId="77777777" w:rsidR="005076D3" w:rsidRDefault="005076D3">
      <w:pPr>
        <w:rPr>
          <w:sz w:val="28"/>
          <w:szCs w:val="28"/>
        </w:rPr>
      </w:pPr>
    </w:p>
    <w:p w14:paraId="12F173E4" w14:textId="23D7F62E" w:rsidR="005076D3" w:rsidRPr="00304254" w:rsidRDefault="005076D3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5076D3" w:rsidRPr="003042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MDAwsTA1tzQGYiUdpeDU4uLM/DyQAsNaADPFF2csAAAA"/>
  </w:docVars>
  <w:rsids>
    <w:rsidRoot w:val="00153AC0"/>
    <w:rsid w:val="00153AC0"/>
    <w:rsid w:val="00166200"/>
    <w:rsid w:val="00304254"/>
    <w:rsid w:val="004370F2"/>
    <w:rsid w:val="005076D3"/>
    <w:rsid w:val="007D322E"/>
    <w:rsid w:val="00977BA4"/>
    <w:rsid w:val="00BC0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83DED"/>
  <w15:chartTrackingRefBased/>
  <w15:docId w15:val="{0921FEA6-5DEF-4542-956C-3FA163DF7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7D322E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7D32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ordwall.net/play/1565/775/662" TargetMode="External"/><Relationship Id="rId5" Type="http://schemas.openxmlformats.org/officeDocument/2006/relationships/hyperlink" Target="https://wordwall.net/play/1565/949/474" TargetMode="External"/><Relationship Id="rId4" Type="http://schemas.openxmlformats.org/officeDocument/2006/relationships/hyperlink" Target="https://wordwall.net/play/1565/893/414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7</cp:revision>
  <dcterms:created xsi:type="dcterms:W3CDTF">2020-04-19T14:27:00Z</dcterms:created>
  <dcterms:modified xsi:type="dcterms:W3CDTF">2020-04-19T16:21:00Z</dcterms:modified>
</cp:coreProperties>
</file>